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953aba027fab98753bdf8234b774a3053c50cb3"/>
      <w:r>
        <w:rPr>
          <w:b/>
        </w:rPr>
        <w:t xml:space="preserve">ПРОТОКОЛ ПРО РЕЗУЛЬТАТИ ЕЛЕКТРОННОГО АУКЦІОНУ № LLE001-UA-20240319-298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8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державного нерухомого майна - частини нежитлової (адміністративної) будівлі площею 16,6 кв. м, за адресою: Київська обл., Броварський р-н, смт Згурівка, вул. Українська, 19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ї (адміністративної) будівлі площею 16,6 кв. м, за адресою: Київська обл., Броварський р-н, смт Згурівка, вул. Українська, 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1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66,00 грн, у т.ч. ПДВ</w:t>
      </w:r>
      <w:r>
        <w:t xml:space="preserve"> </w:t>
      </w:r>
      <w:r>
        <w:t xml:space="preserve">11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21:57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Київській, Черкаській та Чернігі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17332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2017203552290010021400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Київській, Черкаській та Чернігі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17332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2017203552290010021400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Київській, Черкаській та Чернігі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17332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2017203552290010021400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Київській, Черкаській та Чернігів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3173325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2017203552290010021400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Головне управління Державної казначейської служби України у Київській області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37955989</w:t>
      </w:r>
    </w:p>
    <w:p>
      <w:pPr>
        <w:numPr>
          <w:ilvl w:val="0"/>
          <w:numId w:val="1007"/>
        </w:numPr>
        <w:pStyle w:val="Compact"/>
      </w:pPr>
      <w:r>
        <w:t xml:space="preserve">Назва банку: ГУ ДКСУ у Київській області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13050093000010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99,60 грн (триста дев'яносто дев'ять гривень 60 копійок), у т.ч. ПДВ</w:t>
      </w:r>
      <w:r>
        <w:t xml:space="preserve"> </w:t>
      </w:r>
      <w:r>
        <w:t xml:space="preserve">6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 656,40 грн (п'ять тисяч шістсот п'ятдесят шість гривень 4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66,00 грн, у т.ч. ПДВ</w:t>
      </w:r>
      <w:r>
        <w:t xml:space="preserve"> </w:t>
      </w:r>
      <w:r>
        <w:t xml:space="preserve">11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04:30:00Z</dcterms:created>
  <dcterms:modified xsi:type="dcterms:W3CDTF">2024-05-12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